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the Position of Chemistry Inter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Hiring Manager Name (if known)]</w:t>
      </w:r>
    </w:p>
    <w:p>
      <w:pPr>
        <w:pStyle w:val="BodyText"/>
      </w:pPr>
      <w:r>
        <w:t xml:space="preserve">[Company Name]</w:t>
      </w:r>
    </w:p>
    <w:p>
      <w:pPr>
        <w:pStyle w:val="BodyText"/>
      </w:pPr>
      <w:r>
        <w:t xml:space="preserve">[Company Address]</w:t>
      </w:r>
    </w:p>
    <w:p>
      <w:pPr>
        <w:pStyle w:val="BodyText"/>
      </w:pPr>
      <w:r>
        <w:t xml:space="preserve">Marseille, France</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Internship Application for Chemistry Intern Position</w:t>
      </w:r>
    </w:p>
    <w:bookmarkEnd w:id="22"/>
    <w:p>
      <w:pPr>
        <w:pStyle w:val="BodyText"/>
      </w:pPr>
      <w:r>
        <w:t xml:space="preserve">Dear [Hiring Manager Name or "Hiring Committee"],</w:t>
      </w:r>
    </w:p>
    <w:p>
      <w:pPr>
        <w:pStyle w:val="BodyText"/>
      </w:pPr>
      <w:r>
        <w:t xml:space="preserve">I am writing with profound enthusiasm to submit my Internship Application Letter for the Chemistry Intern position at [Company Name] in France Marseille. As a dedicated and skilled chemistry student deeply passionate about applied research and sustainable chemical innovation, I have long admired your organization's pioneering work in industrial chemistry within the vibrant Mediterranean ecosystem of Marseille. This opportunity represents not merely an academic extension but a meaningful step toward contributing to the chemical industry's evolution in one of Europe's most dynamic scientific hubs.</w:t>
      </w:r>
    </w:p>
    <w:p>
      <w:pPr>
        <w:pStyle w:val="BodyText"/>
      </w:pPr>
      <w:r>
        <w:t xml:space="preserve">My academic journey at [Your University] has equipped me with rigorous theoretical knowledge and hands-on laboratory expertise directly aligned with the requirements of a Chemist intern in France Marseille. I have completed advanced coursework in Organic Synthesis, Analytical Chemistry, and Environmental Chemistry, achieving a GPA of 3.8/4.0 while maintaining consistent leadership roles in research projects. My recent semester-long project on "Catalytic Degradation of Microplastics Using Bio-Based Catalysts" required meticulous experimental design, spectroscopic analysis (NMR, FTIR), and data interpretation – competencies I am eager to apply at your Marseille facility. I have also developed proficiency in laboratory software including OriginLab for data visualization and ChemDraw for molecular modeling, which would allow me to integrate seamlessly into your R&amp;D workflows.</w:t>
      </w:r>
    </w:p>
    <w:p>
      <w:pPr>
        <w:pStyle w:val="BodyText"/>
      </w:pPr>
      <w:r>
        <w:t xml:space="preserve">What truly ignites my interest in this Internship Application Letter is the unique confluence of Marseille's industrial landscape and your company's commitment to sustainable chemistry. France Marseille stands as a critical nexus for chemical innovation in Southern Europe – its port infrastructure facilitates global research collaborations, while institutions like Aix-Marseille University drive cutting-edge environmental chemistry initiatives. I have followed [Company Name]'s recent work on green solvents for pharmaceutical manufacturing, particularly your partnership with the Mediterranean Institute of Oceanography (MIO), and am eager to contribute to such impactful projects. The city's cultural richness – where Provençal traditions intersect with scientific rigor – further fuels my desire to immerse myself in this environment. Learning French as a second language (with C1 proficiency) has deepened my appreciation for the region, and I am confident that living and working in France Marseille will enhance both my professional growth and cross-cultural adaptability.</w:t>
      </w:r>
    </w:p>
    <w:p>
      <w:pPr>
        <w:pStyle w:val="BodyText"/>
      </w:pPr>
      <w:r>
        <w:t xml:space="preserve">My practical experience includes a six-month internship at [Previous Company/University Lab], where I optimized reaction conditions for synthesizing biodegradable polymers, reducing waste by 22% through catalyst modifications. I also collaborated with a multidisciplinary team to develop an eco-friendly water purification system using metal-organic frameworks (MOFs), presenting findings at the [Conference Name] – a testament to my ability to translate laboratory work into tangible solutions. Beyond technical skills, I possess strong collaborative abilities honed through managing a student-led sustainability initiative that reduced lab waste by 35% on campus. These experiences have prepared me to immediately contribute as a Chemist intern in your Marseille operations, whether supporting analytical testing of new compounds or assisting in process optimization for industrial-scale production.</w:t>
      </w:r>
    </w:p>
    <w:p>
      <w:pPr>
        <w:pStyle w:val="BodyText"/>
      </w:pPr>
      <w:r>
        <w:t xml:space="preserve">I am particularly drawn to [Company Name]'s focus on circular economy principles within France Marseille's industrial context. As the city pioneers initiatives like the "Marseille Métropole 2030" sustainable development plan, your work in developing low-carbon chemical processes aligns perfectly with my professional ethos. I envision myself contributing to projects that might include: (1) analyzing biodegradation pathways for novel polymer materials, (2) assisting in quality control protocols for pharmaceutical intermediates, or (3) supporting environmental impact assessments of new synthesis routes. My adaptability to French laboratory standards and safety protocols – including thorough training in CLP regulations – ensures I can quickly become a productive member of your team while respecting the high safety culture essential in Marseille's chemical industry.</w:t>
      </w:r>
    </w:p>
    <w:p>
      <w:pPr>
        <w:pStyle w:val="BodyText"/>
      </w:pPr>
      <w:r>
        <w:t xml:space="preserve">Working within France Marseille would be an unparalleled opportunity to learn from experts at the heart of Europe's chemical innovation corridor. The city’s strategic location enables access to diverse research networks across the Mediterranean, and I am eager to leverage this environment through potential collaborations with institutions like IMREDD (Institut Méditerranéen de Recherche et d'Éducation en Développement Durable) or LUMINY's chemical research centers. My long-term aspiration is to specialize in sustainable catalysis – a field where Marseille serves as an emerging European leader – and this internship represents the crucial first step toward that goal within the specific context of France Marseille's industrial ecosystem.</w:t>
      </w:r>
    </w:p>
    <w:p>
      <w:pPr>
        <w:pStyle w:val="BodyText"/>
      </w:pPr>
      <w:r>
        <w:t xml:space="preserve">I have attached my resume, academic transcripts, and a portfolio of research projects for your review. I am available for an interview at your earliest convenience and would welcome the chance to discuss how my skills in analytical chemistry, laboratory management, and sustainable innovation can benefit [Company Name]'s mission. Thank you for considering this Internship Application Letter; I am deeply motivated to bring my dedication to chemical research to your Marseille facility and contribute meaningfully to your team's success.</w:t>
      </w:r>
    </w:p>
    <w:p>
      <w:pPr>
        <w:pStyle w:val="BodyText"/>
      </w:pPr>
      <w:r>
        <w:t xml:space="preserve">Respectful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France Marseille</dc:title>
  <dc:creator/>
  <dc:language>en</dc:language>
  <cp:keywords/>
  <dcterms:created xsi:type="dcterms:W3CDTF">2026-07-22T22:40:17Z</dcterms:created>
  <dcterms:modified xsi:type="dcterms:W3CDTF">2026-07-22T22:40:17Z</dcterms:modified>
</cp:coreProperties>
</file>

<file path=docProps/custom.xml><?xml version="1.0" encoding="utf-8"?>
<Properties xmlns="http://schemas.openxmlformats.org/officeDocument/2006/custom-properties" xmlns:vt="http://schemas.openxmlformats.org/officeDocument/2006/docPropsVTypes"/>
</file>